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136A31" w14:textId="4B470630" w:rsidR="004A56B5" w:rsidRPr="00713954" w:rsidRDefault="00523525" w:rsidP="00523525">
      <w:pPr>
        <w:jc w:val="right"/>
        <w:rPr>
          <w:rFonts w:ascii="Times New Roman" w:hAnsi="Times New Roman" w:cs="Times New Roman"/>
          <w:sz w:val="28"/>
          <w:szCs w:val="28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713954">
        <w:rPr>
          <w:rFonts w:ascii="Times New Roman" w:hAnsi="Times New Roman" w:cs="Times New Roman"/>
          <w:i/>
          <w:iCs/>
          <w:sz w:val="28"/>
          <w:szCs w:val="28"/>
        </w:rPr>
        <w:t>Приложение</w:t>
      </w:r>
      <w:r w:rsidR="00713954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ADD9511" w14:textId="77777777" w:rsidR="00523525" w:rsidRDefault="00523525" w:rsidP="00523525">
      <w:pPr>
        <w:jc w:val="right"/>
        <w:rPr>
          <w:rFonts w:ascii="Times New Roman" w:hAnsi="Times New Roman" w:cs="Times New Roman"/>
          <w:sz w:val="28"/>
          <w:szCs w:val="28"/>
        </w:rPr>
      </w:pPr>
    </w:p>
    <w:p w14:paraId="51ACA104" w14:textId="77777777" w:rsidR="00523525" w:rsidRDefault="00523525" w:rsidP="00523525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Данные участник</w:t>
      </w:r>
      <w:r w:rsidR="006C6054">
        <w:rPr>
          <w:rFonts w:ascii="Times New Roman" w:hAnsi="Times New Roman" w:cs="Times New Roman"/>
          <w:sz w:val="28"/>
          <w:szCs w:val="28"/>
        </w:rPr>
        <w:t>ов</w:t>
      </w:r>
    </w:p>
    <w:p w14:paraId="66A9E966" w14:textId="77777777" w:rsidR="00523525" w:rsidRDefault="00523525" w:rsidP="00523525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23525">
        <w:rPr>
          <w:rFonts w:ascii="Times New Roman" w:hAnsi="Times New Roman" w:cs="Times New Roman"/>
          <w:sz w:val="28"/>
          <w:szCs w:val="28"/>
        </w:rPr>
        <w:t>российско-индийско</w:t>
      </w:r>
      <w:r>
        <w:rPr>
          <w:rFonts w:ascii="Times New Roman" w:hAnsi="Times New Roman" w:cs="Times New Roman"/>
          <w:sz w:val="28"/>
          <w:szCs w:val="28"/>
        </w:rPr>
        <w:t>го научного вебинара</w:t>
      </w:r>
      <w:r w:rsidRPr="00523525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F6BCAD1" w14:textId="34F64EF9" w:rsidR="00523525" w:rsidRPr="00713954" w:rsidRDefault="00523525" w:rsidP="00523525">
      <w:pPr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713954">
        <w:rPr>
          <w:rFonts w:ascii="Times New Roman" w:hAnsi="Times New Roman" w:cs="Times New Roman"/>
          <w:b/>
          <w:bCs/>
          <w:i/>
          <w:iCs/>
          <w:sz w:val="28"/>
          <w:szCs w:val="28"/>
        </w:rPr>
        <w:t>«</w:t>
      </w:r>
      <w:r w:rsidR="00713954" w:rsidRPr="00713954">
        <w:rPr>
          <w:rFonts w:ascii="Times New Roman" w:hAnsi="Times New Roman" w:cs="Times New Roman"/>
          <w:b/>
          <w:bCs/>
          <w:i/>
          <w:iCs/>
          <w:sz w:val="28"/>
          <w:szCs w:val="28"/>
        </w:rPr>
        <w:t>Технологии борьбы со стихийными бедствиями»</w:t>
      </w:r>
      <w:r w:rsidRPr="00713954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 </w:t>
      </w:r>
    </w:p>
    <w:p w14:paraId="055088D3" w14:textId="76D847DB" w:rsidR="00523525" w:rsidRPr="00713954" w:rsidRDefault="00713954" w:rsidP="00713954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713954">
        <w:rPr>
          <w:rFonts w:ascii="Times New Roman" w:hAnsi="Times New Roman" w:cs="Times New Roman"/>
          <w:sz w:val="28"/>
          <w:szCs w:val="28"/>
        </w:rPr>
        <w:t>1 – 2 декабря</w:t>
      </w:r>
      <w:r w:rsidR="00523525" w:rsidRPr="00713954">
        <w:rPr>
          <w:rFonts w:ascii="Times New Roman" w:hAnsi="Times New Roman" w:cs="Times New Roman"/>
          <w:sz w:val="28"/>
          <w:szCs w:val="28"/>
        </w:rPr>
        <w:t xml:space="preserve"> 2021 г.</w:t>
      </w:r>
    </w:p>
    <w:p w14:paraId="7D9DB268" w14:textId="77777777" w:rsidR="006C6054" w:rsidRDefault="006C6054" w:rsidP="006C6054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25D242FC" w14:textId="77777777" w:rsidR="006C6054" w:rsidRPr="006C6054" w:rsidRDefault="006C6054" w:rsidP="006C6054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139"/>
        <w:gridCol w:w="4712"/>
        <w:gridCol w:w="5164"/>
        <w:gridCol w:w="3545"/>
      </w:tblGrid>
      <w:tr w:rsidR="00523525" w:rsidRPr="006C6054" w14:paraId="797136BE" w14:textId="77777777" w:rsidTr="00523525">
        <w:tc>
          <w:tcPr>
            <w:tcW w:w="1111" w:type="dxa"/>
          </w:tcPr>
          <w:p w14:paraId="0E607320" w14:textId="77777777" w:rsidR="00523525" w:rsidRPr="006C6054" w:rsidRDefault="00523525" w:rsidP="00523525">
            <w:pPr>
              <w:ind w:left="36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C6054">
              <w:rPr>
                <w:rFonts w:ascii="Times New Roman" w:hAnsi="Times New Roman" w:cs="Times New Roman"/>
                <w:b/>
                <w:sz w:val="28"/>
                <w:szCs w:val="28"/>
              </w:rPr>
              <w:t>№№</w:t>
            </w:r>
          </w:p>
          <w:p w14:paraId="252D413B" w14:textId="77777777" w:rsidR="00523525" w:rsidRPr="006C6054" w:rsidRDefault="00523525" w:rsidP="00523525">
            <w:pPr>
              <w:ind w:left="36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C6054">
              <w:rPr>
                <w:rFonts w:ascii="Times New Roman" w:hAnsi="Times New Roman" w:cs="Times New Roman"/>
                <w:b/>
                <w:sz w:val="28"/>
                <w:szCs w:val="28"/>
              </w:rPr>
              <w:t>п/п</w:t>
            </w:r>
          </w:p>
        </w:tc>
        <w:tc>
          <w:tcPr>
            <w:tcW w:w="4809" w:type="dxa"/>
          </w:tcPr>
          <w:p w14:paraId="542C4D86" w14:textId="77777777" w:rsidR="00A66036" w:rsidRDefault="00523525" w:rsidP="00523525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C6054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ФИО, </w:t>
            </w:r>
          </w:p>
          <w:p w14:paraId="42A6E665" w14:textId="77777777" w:rsidR="00523525" w:rsidRPr="006C6054" w:rsidRDefault="00523525" w:rsidP="00A6603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C6054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ученая степень, </w:t>
            </w:r>
            <w:r w:rsidR="00A66036">
              <w:rPr>
                <w:rFonts w:ascii="Times New Roman" w:hAnsi="Times New Roman" w:cs="Times New Roman"/>
                <w:b/>
                <w:sz w:val="28"/>
                <w:szCs w:val="28"/>
              </w:rPr>
              <w:t>должность</w:t>
            </w:r>
          </w:p>
        </w:tc>
        <w:tc>
          <w:tcPr>
            <w:tcW w:w="5267" w:type="dxa"/>
          </w:tcPr>
          <w:p w14:paraId="17E18CEE" w14:textId="77777777" w:rsidR="00523525" w:rsidRPr="006C6054" w:rsidRDefault="00523525" w:rsidP="00523525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C6054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Название презентации </w:t>
            </w:r>
          </w:p>
        </w:tc>
        <w:tc>
          <w:tcPr>
            <w:tcW w:w="3599" w:type="dxa"/>
          </w:tcPr>
          <w:p w14:paraId="42E850F1" w14:textId="77777777" w:rsidR="00523525" w:rsidRPr="006C6054" w:rsidRDefault="00523525" w:rsidP="00523525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C6054">
              <w:rPr>
                <w:rFonts w:ascii="Times New Roman" w:hAnsi="Times New Roman" w:cs="Times New Roman"/>
                <w:b/>
                <w:sz w:val="28"/>
                <w:szCs w:val="28"/>
              </w:rPr>
              <w:t>Контактные данные</w:t>
            </w:r>
          </w:p>
          <w:p w14:paraId="6575F628" w14:textId="77777777" w:rsidR="00523525" w:rsidRPr="006C6054" w:rsidRDefault="00523525" w:rsidP="00523525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C6054">
              <w:rPr>
                <w:rFonts w:ascii="Times New Roman" w:hAnsi="Times New Roman" w:cs="Times New Roman"/>
                <w:b/>
                <w:sz w:val="28"/>
                <w:szCs w:val="28"/>
              </w:rPr>
              <w:t>(эл.</w:t>
            </w:r>
            <w:r w:rsidR="00A66036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6C6054">
              <w:rPr>
                <w:rFonts w:ascii="Times New Roman" w:hAnsi="Times New Roman" w:cs="Times New Roman"/>
                <w:b/>
                <w:sz w:val="28"/>
                <w:szCs w:val="28"/>
              </w:rPr>
              <w:t>почта, тел.)</w:t>
            </w:r>
          </w:p>
        </w:tc>
      </w:tr>
      <w:tr w:rsidR="00523525" w14:paraId="547C019C" w14:textId="77777777" w:rsidTr="00523525">
        <w:tc>
          <w:tcPr>
            <w:tcW w:w="1111" w:type="dxa"/>
          </w:tcPr>
          <w:p w14:paraId="074E0B8A" w14:textId="77777777" w:rsidR="00523525" w:rsidRPr="00AA1162" w:rsidRDefault="00523525" w:rsidP="00523525">
            <w:pPr>
              <w:pStyle w:val="a3"/>
              <w:numPr>
                <w:ilvl w:val="0"/>
                <w:numId w:val="2"/>
              </w:num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809" w:type="dxa"/>
          </w:tcPr>
          <w:p w14:paraId="581D71FE" w14:textId="77777777" w:rsidR="00523525" w:rsidRDefault="00523525" w:rsidP="005235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CAAF456" w14:textId="77777777" w:rsidR="006C6054" w:rsidRDefault="006C6054" w:rsidP="005235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456C89FE" w14:textId="77777777" w:rsidR="006C6054" w:rsidRPr="006C6054" w:rsidRDefault="006C6054" w:rsidP="005235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267" w:type="dxa"/>
          </w:tcPr>
          <w:p w14:paraId="6FF6ADC3" w14:textId="77777777" w:rsidR="00523525" w:rsidRDefault="00523525" w:rsidP="005235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599" w:type="dxa"/>
          </w:tcPr>
          <w:p w14:paraId="6574FF88" w14:textId="77777777" w:rsidR="00523525" w:rsidRDefault="00523525" w:rsidP="005235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523525" w14:paraId="0B5EF70B" w14:textId="77777777" w:rsidTr="00523525">
        <w:tc>
          <w:tcPr>
            <w:tcW w:w="1111" w:type="dxa"/>
          </w:tcPr>
          <w:p w14:paraId="3456AB85" w14:textId="77777777" w:rsidR="00523525" w:rsidRPr="00AA1162" w:rsidRDefault="00523525" w:rsidP="00523525">
            <w:pPr>
              <w:pStyle w:val="a3"/>
              <w:numPr>
                <w:ilvl w:val="0"/>
                <w:numId w:val="2"/>
              </w:num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809" w:type="dxa"/>
          </w:tcPr>
          <w:p w14:paraId="7BFECBBA" w14:textId="77777777" w:rsidR="00523525" w:rsidRDefault="00523525" w:rsidP="005235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8DAAA89" w14:textId="77777777" w:rsidR="006C6054" w:rsidRDefault="006C6054" w:rsidP="005235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7CD2F4B" w14:textId="77777777" w:rsidR="006C6054" w:rsidRPr="006C6054" w:rsidRDefault="006C6054" w:rsidP="005235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267" w:type="dxa"/>
          </w:tcPr>
          <w:p w14:paraId="159C553F" w14:textId="77777777" w:rsidR="00523525" w:rsidRDefault="00523525" w:rsidP="005235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599" w:type="dxa"/>
          </w:tcPr>
          <w:p w14:paraId="297F1540" w14:textId="77777777" w:rsidR="00523525" w:rsidRDefault="00523525" w:rsidP="005235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523525" w14:paraId="00B6E90E" w14:textId="77777777" w:rsidTr="00523525">
        <w:tc>
          <w:tcPr>
            <w:tcW w:w="1111" w:type="dxa"/>
          </w:tcPr>
          <w:p w14:paraId="55381CB7" w14:textId="77777777" w:rsidR="00523525" w:rsidRPr="00AA1162" w:rsidRDefault="00523525" w:rsidP="00523525">
            <w:pPr>
              <w:pStyle w:val="a3"/>
              <w:numPr>
                <w:ilvl w:val="0"/>
                <w:numId w:val="2"/>
              </w:num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809" w:type="dxa"/>
          </w:tcPr>
          <w:p w14:paraId="64B26967" w14:textId="77777777" w:rsidR="00523525" w:rsidRDefault="00523525" w:rsidP="005235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2B8274DA" w14:textId="77777777" w:rsidR="006C6054" w:rsidRDefault="006C6054" w:rsidP="005235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46C9A045" w14:textId="77777777" w:rsidR="006C6054" w:rsidRPr="006C6054" w:rsidRDefault="006C6054" w:rsidP="005235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267" w:type="dxa"/>
          </w:tcPr>
          <w:p w14:paraId="40163F13" w14:textId="77777777" w:rsidR="00523525" w:rsidRDefault="00523525" w:rsidP="005235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599" w:type="dxa"/>
          </w:tcPr>
          <w:p w14:paraId="307E84BC" w14:textId="77777777" w:rsidR="00523525" w:rsidRDefault="00523525" w:rsidP="0052352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04177FE1" w14:textId="77777777" w:rsidR="00523525" w:rsidRDefault="00523525" w:rsidP="0052352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4917A4A" w14:textId="317EEB34" w:rsidR="00523525" w:rsidRPr="001066F4" w:rsidRDefault="006C6054" w:rsidP="00A66036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росьба заполнить таблицу </w:t>
      </w:r>
      <w:r w:rsidR="00523525" w:rsidRPr="00A66036">
        <w:rPr>
          <w:rFonts w:ascii="Times New Roman" w:hAnsi="Times New Roman" w:cs="Times New Roman"/>
          <w:b/>
          <w:sz w:val="28"/>
          <w:szCs w:val="28"/>
          <w:u w:val="single"/>
        </w:rPr>
        <w:t>на русском и английском языках</w:t>
      </w:r>
      <w:r w:rsidR="001066F4" w:rsidRPr="001066F4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2C0D138D" w14:textId="77777777" w:rsidR="00523525" w:rsidRPr="00523525" w:rsidRDefault="00523525" w:rsidP="00523525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sectPr w:rsidR="00523525" w:rsidRPr="00523525" w:rsidSect="00523525">
      <w:pgSz w:w="16838" w:h="11906" w:orient="landscape"/>
      <w:pgMar w:top="850" w:right="1134" w:bottom="170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30FA8"/>
    <w:multiLevelType w:val="multilevel"/>
    <w:tmpl w:val="840C50EE"/>
    <w:lvl w:ilvl="0">
      <w:start w:val="27"/>
      <w:numFmt w:val="decimal"/>
      <w:lvlText w:val="%1"/>
      <w:lvlJc w:val="left"/>
      <w:pPr>
        <w:ind w:left="672" w:hanging="672"/>
      </w:pPr>
      <w:rPr>
        <w:rFonts w:hint="default"/>
      </w:rPr>
    </w:lvl>
    <w:lvl w:ilvl="1">
      <w:start w:val="28"/>
      <w:numFmt w:val="decimal"/>
      <w:lvlText w:val="%1-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F027C18"/>
    <w:multiLevelType w:val="hybridMultilevel"/>
    <w:tmpl w:val="696CEE7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A57966"/>
    <w:multiLevelType w:val="hybridMultilevel"/>
    <w:tmpl w:val="04A0A6F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MDcyMTMxNTUxMDRS0lEKTi0uzszPAykwqgUAWTekXiwAAAA="/>
  </w:docVars>
  <w:rsids>
    <w:rsidRoot w:val="00515EC4"/>
    <w:rsid w:val="001066F4"/>
    <w:rsid w:val="00451092"/>
    <w:rsid w:val="004A56B5"/>
    <w:rsid w:val="00515EC4"/>
    <w:rsid w:val="00523525"/>
    <w:rsid w:val="005976A1"/>
    <w:rsid w:val="006C6054"/>
    <w:rsid w:val="00713954"/>
    <w:rsid w:val="00A66036"/>
    <w:rsid w:val="00AA1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7DEA58"/>
  <w15:docId w15:val="{C8D8ABBF-A0FF-47B7-9C6C-3F6621C24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23525"/>
    <w:pPr>
      <w:ind w:left="720"/>
      <w:contextualSpacing/>
    </w:pPr>
  </w:style>
  <w:style w:type="table" w:styleId="a4">
    <w:name w:val="Table Grid"/>
    <w:basedOn w:val="a1"/>
    <w:uiPriority w:val="59"/>
    <w:rsid w:val="005235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Hyperlink"/>
    <w:basedOn w:val="a0"/>
    <w:uiPriority w:val="99"/>
    <w:unhideWhenUsed/>
    <w:rsid w:val="0052352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8</Words>
  <Characters>279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ырус Инна Леонидовна</dc:creator>
  <cp:lastModifiedBy>inna syrous</cp:lastModifiedBy>
  <cp:revision>3</cp:revision>
  <cp:lastPrinted>2021-10-13T15:04:00Z</cp:lastPrinted>
  <dcterms:created xsi:type="dcterms:W3CDTF">2021-11-09T09:01:00Z</dcterms:created>
  <dcterms:modified xsi:type="dcterms:W3CDTF">2021-11-12T11:21:00Z</dcterms:modified>
</cp:coreProperties>
</file>